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26fb249bce5397c652b2bb2d1a0b0ba5aacf2f8"/>
    <w:p>
      <w:pPr>
        <w:pStyle w:val="Heading1"/>
      </w:pPr>
      <w:r>
        <w:t xml:space="preserve">Cover Letter for Marine Engineer Position in India New Delhi</w:t>
      </w:r>
    </w:p>
    <w:p>
      <w:pPr>
        <w:pStyle w:val="FirstParagraph"/>
      </w:pPr>
      <w:r>
        <w:rPr>
          <w:bCs/>
          <w:b/>
        </w:rPr>
        <w:t xml:space="preserve">John Doe</w:t>
      </w:r>
      <w:r>
        <w:br/>
      </w:r>
      <w:r>
        <w:t xml:space="preserve">Address: 123 Marine Street, Mumbai, India</w:t>
      </w:r>
      <w:r>
        <w:br/>
      </w:r>
      <w:r>
        <w:t xml:space="preserve">Email: john.doe@example.com | Phone: +91 9876543210</w:t>
      </w:r>
    </w:p>
    <w:p>
      <w:pPr>
        <w:pStyle w:val="BodyText"/>
      </w:pPr>
      <w:r>
        <w:rPr>
          <w:bCs/>
          <w:b/>
        </w:rPr>
        <w:t xml:space="preserve">Hiring Manager</w:t>
      </w:r>
      <w:r>
        <w:br/>
      </w:r>
      <w:r>
        <w:t xml:space="preserve">[Company Name]</w:t>
      </w:r>
      <w:r>
        <w:br/>
      </w:r>
      <w:r>
        <w:t xml:space="preserve">[Company Address]</w:t>
      </w:r>
      <w:r>
        <w:br/>
      </w:r>
      <w:r>
        <w:t xml:space="preserve">New Delhi, India</w:t>
      </w:r>
      <w:r>
        <w:br/>
      </w:r>
      <w:r>
        <w:t xml:space="preserve">Date: April 5, 2024</w:t>
      </w:r>
    </w:p>
    <w:p>
      <w:pPr>
        <w:pStyle w:val="BodyText"/>
      </w:pPr>
      <w:r>
        <w:t xml:space="preserve">Dear Hiring Manager,</w:t>
      </w:r>
    </w:p>
    <w:p>
      <w:pPr>
        <w:pStyle w:val="BodyText"/>
      </w:pPr>
      <w:r>
        <w:t xml:space="preserve">I am writing to express my interest in the Marine Engineer position at [Company Name], located in India New Delhi. With a robust academic background in Marine Engineering and over [X years] of hands-on experience in designing, maintaining, and optimizing marine propulsion systems, I am confident in my ability to contribute effectively to your organization’s goals. My passion for maritime technology, combined with a deep understanding of the unique challenges and opportunities within India’s growing shipping industry—particularly in New Delhi—makes me an ideal candidate for this role.</w:t>
      </w:r>
    </w:p>
    <w:p>
      <w:pPr>
        <w:pStyle w:val="BodyText"/>
      </w:pPr>
      <w:r>
        <w:t xml:space="preserve">As a certified Marine Engineer with expertise in both traditional and modern vessel systems, I have dedicated my career to ensuring the reliability, efficiency, and safety of maritime operations. My professional journey has been shaped by a commitment to excellence, innovation, and adaptability in dynamic environments. Having worked on projects ranging from offshore oil rigs to commercial cargo ships, I have developed a comprehensive skill set that includes engine troubleshooting, systems integration, and compliance with international maritime regulations such as SOLAS and MARPOL. These experiences have equipped me to address the complex demands of marine engineering in India New Delhi, where the industry is rapidly evolving to meet global standards.</w:t>
      </w:r>
    </w:p>
    <w:p>
      <w:pPr>
        <w:pStyle w:val="BodyText"/>
      </w:pPr>
      <w:r>
        <w:t xml:space="preserve">India’s strategic location as a hub for maritime trade and its emphasis on strengthening port infrastructure make New Delhi an epicenter for marine engineering advancements. I am particularly drawn to this opportunity because of the chance to contribute to India’s vision of becoming a leader in sustainable shipping. My work in optimizing fuel efficiency and reducing emissions aligns perfectly with the country’s environmental initiatives, such as the National Maritime Policy 2023, which prioritizes green technologies and operational excellence. I am eager to leverage my technical expertise to support [Company Name]’s mission of delivering cutting-edge solutions that drive progress in India’s maritime sector.</w:t>
      </w:r>
    </w:p>
    <w:p>
      <w:pPr>
        <w:pStyle w:val="BodyText"/>
      </w:pPr>
      <w:r>
        <w:t xml:space="preserve">One of my key strengths as a Marine Engineer is my ability to troubleshoot and resolve complex mechanical issues under pressure. For instance, during a recent project involving the retrofitting of a cargo vessel with automated engine monitoring systems, I led a team to identify and rectify inefficiencies in the propulsion system, resulting in a 15% reduction in fuel consumption. This achievement not only improved operational costs but also enhanced the vessel’s compliance with international emission standards. Such experiences have honed my problem-solving skills and reinforced my belief that marine engineering is not just about machinery but about ensuring safety, sustainability, and innovation.</w:t>
      </w:r>
    </w:p>
    <w:p>
      <w:pPr>
        <w:pStyle w:val="BodyText"/>
      </w:pPr>
      <w:r>
        <w:t xml:space="preserve">In addition to technical proficiency, I bring strong leadership and collaboration skills. As a Marine Engineer in [Previous Company Name], I worked closely with cross-functional teams, including naval architects and port authorities, to ensure seamless project execution. My ability to communicate complex technical concepts in an accessible manner has been instrumental in fostering teamwork and driving successful outcomes. In India New Delhi’s competitive maritime landscape, where collaboration between public and private sectors is critical, I am confident that my interpersonal skills will add value to your organization.</w:t>
      </w:r>
    </w:p>
    <w:p>
      <w:pPr>
        <w:pStyle w:val="BodyText"/>
      </w:pPr>
      <w:r>
        <w:t xml:space="preserve">My educational background includes a Bachelor of Technology in Marine Engineering from [University Name], where I graduated with honors. I also hold certifications such as the [Relevant Certification, e.g., “Marine Engineering Officer” from the Directorate General of Shipping, India] and have completed specialized training in advanced marine systems, including LNG-powered vessels and digital twin technologies. These qualifications ensure that I stay at the forefront of industry advancements and can apply cutting-edge solutions to real-world challenges.</w:t>
      </w:r>
    </w:p>
    <w:p>
      <w:pPr>
        <w:pStyle w:val="BodyText"/>
      </w:pPr>
      <w:r>
        <w:t xml:space="preserve">What excites me most about the Marine Engineer role in India New Delhi is the opportunity to contribute to a sector that is pivotal to the nation’s economy. With its bustling ports, expanding maritime infrastructure, and growing focus on blue economy initiatives, India offers a fertile ground for innovation in marine engineering. I am particularly interested in exploring how emerging technologies like AI-driven predictive maintenance and renewable energy integration can be applied to enhance the efficiency of India’s shipping industry. I am eager to collaborate with [Company Name]’s team to pioneer such solutions and set new benchmarks for excellence.</w:t>
      </w:r>
    </w:p>
    <w:p>
      <w:pPr>
        <w:pStyle w:val="BodyText"/>
      </w:pPr>
      <w:r>
        <w:t xml:space="preserve">I understand that the role of a Marine Engineer in India New Delhi requires not only technical expertise but also an understanding of local regulatory frameworks and operational demands. My experience working with Indian maritime authorities and compliance bodies has given me a nuanced perspective on navigating these challenges. I am well-versed in the requirements of the Indian Merchant Shipping Act and have participated in initiatives to promote safety standards across the country. This knowledge enables me to deliver solutions that are both technically sound and compliant with regional regulations.</w:t>
      </w:r>
    </w:p>
    <w:p>
      <w:pPr>
        <w:pStyle w:val="BodyText"/>
      </w:pPr>
      <w:r>
        <w:t xml:space="preserve">Finally, I would like to emphasize my unwavering dedication to the field of marine engineering. I am passionate about continuous learning, regularly attending industry conferences and workshops such as the India International Shipping Congress (IISC) and the Marine Engineering Research Association (MERA) events. These platforms have allowed me to stay connected with global trends while contributing to discussions on India’s maritime future. I am confident that my proactive approach, combined with my technical and managerial skills, will enable me to make a meaningful impact at [Company Name].</w:t>
      </w:r>
    </w:p>
    <w:p>
      <w:pPr>
        <w:pStyle w:val="BodyText"/>
      </w:pPr>
      <w:r>
        <w:t xml:space="preserve">Thank you for considering my application. I would welcome the opportunity to discuss how my background, skills, and enthusiasm align with the needs of your organization. I am available at your convenience for an interview and can be reached at +91 9876543210 or john.doe@example.com. I look forward to contributing to the success of [Company Name] as a Marine Engineer in India New Delhi.</w:t>
      </w:r>
    </w:p>
    <w:p>
      <w:pPr>
        <w:pStyle w:val="BodyText"/>
      </w:pPr>
      <w:r>
        <w:t xml:space="preserve">Sincerely,</w:t>
      </w:r>
      <w:r>
        <w:br/>
      </w:r>
      <w:r>
        <w:rPr>
          <w:bCs/>
          <w:b/>
        </w:rPr>
        <w:t xml:space="preserve">John Doe</w:t>
      </w:r>
      <w:r>
        <w:br/>
      </w:r>
      <w:r>
        <w:t xml:space="preserve">Marine Engineer</w:t>
      </w:r>
    </w:p>
    <w:p>
      <w:pPr>
        <w:pStyle w:val="BodyText"/>
      </w:pPr>
      <w:r>
        <w:t xml:space="preserve">This document is a cover letter for a Marine Engineer position in India New Delhi, tailored to highlight the candidate’s expertise and alignment with the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India New Delhi</dc:title>
  <dc:creator/>
  <dc:language>en</dc:language>
  <cp:keywords/>
  <dcterms:created xsi:type="dcterms:W3CDTF">2026-07-21T06:00:32Z</dcterms:created>
  <dcterms:modified xsi:type="dcterms:W3CDTF">2026-07-21T06:00:32Z</dcterms:modified>
</cp:coreProperties>
</file>

<file path=docProps/custom.xml><?xml version="1.0" encoding="utf-8"?>
<Properties xmlns="http://schemas.openxmlformats.org/officeDocument/2006/custom-properties" xmlns:vt="http://schemas.openxmlformats.org/officeDocument/2006/docPropsVTypes"/>
</file>